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EA6D6" w14:textId="29A1A9FE" w:rsidR="00241689" w:rsidRPr="00241689" w:rsidRDefault="00241689">
      <w:pPr>
        <w:rPr>
          <w:i/>
          <w:iCs/>
          <w:color w:val="FF0000"/>
        </w:rPr>
      </w:pPr>
      <w:r w:rsidRPr="00241689">
        <w:rPr>
          <w:i/>
          <w:iCs/>
          <w:color w:val="FF0000"/>
        </w:rPr>
        <w:t>I</w:t>
      </w:r>
      <w:r w:rsidRPr="00241689">
        <w:rPr>
          <w:i/>
          <w:iCs/>
          <w:color w:val="FF0000"/>
        </w:rPr>
        <w:t xml:space="preserve">ndigenous people </w:t>
      </w:r>
    </w:p>
    <w:p w14:paraId="3F7C52DE" w14:textId="030636BD" w:rsidR="00D15BD5" w:rsidRPr="00241689" w:rsidRDefault="002F1FF6">
      <w:pPr>
        <w:rPr>
          <w:i/>
          <w:iCs/>
        </w:rPr>
      </w:pPr>
      <w:r w:rsidRPr="00241689">
        <w:rPr>
          <w:i/>
          <w:iCs/>
        </w:rPr>
        <w:t>You need to write on the indigenous people of Australia (not any other country) and the loss of their land and culture as well as the importance behind their kinship within Australia.</w:t>
      </w:r>
    </w:p>
    <w:sectPr w:rsidR="00D15BD5" w:rsidRPr="002416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wNDWzMDUztzA0MjZX0lEKTi0uzszPAykwrAUAep6cPCwAAAA="/>
  </w:docVars>
  <w:rsids>
    <w:rsidRoot w:val="002F1FF6"/>
    <w:rsid w:val="00241689"/>
    <w:rsid w:val="002F1FF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46D74"/>
  <w15:chartTrackingRefBased/>
  <w15:docId w15:val="{EE1F82DE-7DAA-4E40-A04F-69467E528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Words>
  <Characters>173</Characters>
  <Application>Microsoft Office Word</Application>
  <DocSecurity>0</DocSecurity>
  <Lines>1</Lines>
  <Paragraphs>1</Paragraphs>
  <ScaleCrop>false</ScaleCrop>
  <Company/>
  <LinksUpToDate>false</LinksUpToDate>
  <CharactersWithSpaces>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3T13:14:00Z</dcterms:created>
  <dcterms:modified xsi:type="dcterms:W3CDTF">2022-02-23T13:15:00Z</dcterms:modified>
</cp:coreProperties>
</file>